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c2e346abe3e8f5b7852d049880484614c2e6f2e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56. Заявление о согласовании реконструкции объекта недвижимост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Собственник - Захаров Николай Олегович; административный орган - Администрация городского округа Балашиха; сосед - Федорова Светлана Ильинич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жилой дом площадью 214,5 кв. м на земельном участке площадью 1 100 кв. м по адресу: Московская область, городской округ Балашиха, д. Черное, ул. Луговая, д. 7, кадастровые номера 50:15:0090304:805 и 50:15:0090304:21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бъект расположен на участке, допускающем соответствующее использование. Специалист подтвердил устойчивость конструкций, пожарную безопасность и отсутствие нарушения прав соседей. Одновременно оценивается возможность получения разрешений и приведения объекта в соответствие без снос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[наименование органа местного самоуправления / уполномоченного орган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e5220c149a54d94b80d8d4275bc1d5e6f00bb5e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СОГЛАСОВАНИИ РЕКОНСТРУКЦИИ ОБЪЕКТА НЕДВИЖИМОСТ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Объект расположен на участке, допускающем соответствующее использование. Специалист подтвердил устойчивость конструкций, пожарную безопасность и отсутствие нарушения прав соседей. Одновременно оценивается возможность получения разрешений и приведения объекта в соответствие без снос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я 222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радостроительный кодекс РФ и правила землепользования и застройк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авоустанавливающие документы на участок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ГПЗУ, уведомления и ответы органа власт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план и схема реконструк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о безопасности объекта и отсутствии нарушения прав третьих лиц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0Z</dcterms:created>
  <dcterms:modified xsi:type="dcterms:W3CDTF">2026-07-18T09:18:50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